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4EF09" w14:textId="5D57F304" w:rsidR="00D4793A" w:rsidRDefault="00D4793A">
      <w:r>
        <w:t>Schema Diagram: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77CF9AAE" wp14:editId="5F43D608">
            <wp:simplePos x="0" y="0"/>
            <wp:positionH relativeFrom="column">
              <wp:posOffset>-343535</wp:posOffset>
            </wp:positionH>
            <wp:positionV relativeFrom="paragraph">
              <wp:posOffset>238125</wp:posOffset>
            </wp:positionV>
            <wp:extent cx="6282055" cy="3829050"/>
            <wp:effectExtent l="0" t="0" r="4445" b="0"/>
            <wp:wrapThrough wrapText="bothSides">
              <wp:wrapPolygon edited="0">
                <wp:start x="3210" y="0"/>
                <wp:lineTo x="393" y="215"/>
                <wp:lineTo x="0" y="1397"/>
                <wp:lineTo x="0" y="5373"/>
                <wp:lineTo x="1441" y="6878"/>
                <wp:lineTo x="1441" y="12036"/>
                <wp:lineTo x="197" y="12788"/>
                <wp:lineTo x="66" y="13325"/>
                <wp:lineTo x="197" y="13755"/>
                <wp:lineTo x="1376" y="15475"/>
                <wp:lineTo x="1441" y="21385"/>
                <wp:lineTo x="19978" y="21385"/>
                <wp:lineTo x="19978" y="3439"/>
                <wp:lineTo x="20371" y="3439"/>
                <wp:lineTo x="21419" y="2149"/>
                <wp:lineTo x="21550" y="322"/>
                <wp:lineTo x="19323" y="107"/>
                <wp:lineTo x="6223" y="0"/>
                <wp:lineTo x="3210" y="0"/>
              </wp:wrapPolygon>
            </wp:wrapThrough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055" cy="382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D6D1B1" w14:textId="68376411" w:rsidR="00D4793A" w:rsidRDefault="00D4793A"/>
    <w:p w14:paraId="378DFE0C" w14:textId="14C852ED" w:rsidR="00D4793A" w:rsidRDefault="001672F6">
      <w:r>
        <w:t>Project Methodology:</w:t>
      </w:r>
    </w:p>
    <w:p w14:paraId="2A05D4AA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Business Understanding</w:t>
      </w:r>
    </w:p>
    <w:p w14:paraId="3CBC3EDF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Problem statement: Build a housing application (with predicted house price)</w:t>
      </w:r>
    </w:p>
    <w:p w14:paraId="1CC4C4EF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Process Flow definition</w:t>
      </w:r>
    </w:p>
    <w:p w14:paraId="43C3C916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 xml:space="preserve">Domain concepts </w:t>
      </w:r>
    </w:p>
    <w:p w14:paraId="490616AD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Data Understanding</w:t>
      </w:r>
    </w:p>
    <w:p w14:paraId="09A0C1D8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Univariate distribution (Including target distribution) - Histogram</w:t>
      </w:r>
    </w:p>
    <w:p w14:paraId="77392A85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Bivariate with target - Scatter plots</w:t>
      </w:r>
    </w:p>
    <w:p w14:paraId="67213337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Data Preparation</w:t>
      </w:r>
    </w:p>
    <w:p w14:paraId="7FB6AB67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ETL</w:t>
      </w:r>
    </w:p>
    <w:p w14:paraId="1DDA9A3D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Na removal</w:t>
      </w:r>
    </w:p>
    <w:p w14:paraId="665BC789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Duplicate removal</w:t>
      </w:r>
    </w:p>
    <w:p w14:paraId="6A02C781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Unwanted data filtering (NC state removal)</w:t>
      </w:r>
    </w:p>
    <w:p w14:paraId="07AC9FEB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Lot area value field creation</w:t>
      </w:r>
    </w:p>
    <w:p w14:paraId="047FBE1C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Merge school data with housing data</w:t>
      </w:r>
    </w:p>
    <w:p w14:paraId="33ACF371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Preprocessing for modeling</w:t>
      </w:r>
    </w:p>
    <w:p w14:paraId="0D040388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Scaling</w:t>
      </w:r>
    </w:p>
    <w:p w14:paraId="6E0824D6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Modeling</w:t>
      </w:r>
    </w:p>
    <w:p w14:paraId="497A1AEE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Regression</w:t>
      </w:r>
    </w:p>
    <w:p w14:paraId="6C67F998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Features</w:t>
      </w:r>
    </w:p>
    <w:p w14:paraId="6BDF33F4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Location related factors - state, city, population</w:t>
      </w:r>
    </w:p>
    <w:p w14:paraId="6CD8FBAB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Housing attributes - beds, bath, additional attributes, home type, lot area</w:t>
      </w:r>
    </w:p>
    <w:p w14:paraId="5B3BBBD7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External factors - school rank, # enrollment</w:t>
      </w:r>
    </w:p>
    <w:p w14:paraId="1DA21687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Evaluation</w:t>
      </w:r>
    </w:p>
    <w:p w14:paraId="6E46F056" w14:textId="77777777" w:rsidR="001672F6" w:rsidRP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 xml:space="preserve">Metrics: </w:t>
      </w:r>
    </w:p>
    <w:p w14:paraId="327F1565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lastRenderedPageBreak/>
        <w:t>Mean absolute error</w:t>
      </w:r>
    </w:p>
    <w:p w14:paraId="50648ACC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Mean squared error</w:t>
      </w:r>
    </w:p>
    <w:p w14:paraId="3C2D9C69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RMSE</w:t>
      </w:r>
    </w:p>
    <w:p w14:paraId="3CD63BFD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Median absolute error</w:t>
      </w:r>
    </w:p>
    <w:p w14:paraId="01C83C92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Explained variance score</w:t>
      </w:r>
    </w:p>
    <w:p w14:paraId="79C8507A" w14:textId="77777777" w:rsidR="001672F6" w:rsidRPr="001672F6" w:rsidRDefault="001672F6" w:rsidP="001672F6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R2 score</w:t>
      </w:r>
    </w:p>
    <w:p w14:paraId="14C4554E" w14:textId="77777777" w:rsidR="001672F6" w:rsidRPr="001672F6" w:rsidRDefault="001672F6" w:rsidP="001672F6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Deployment</w:t>
      </w:r>
    </w:p>
    <w:p w14:paraId="1EB455AF" w14:textId="77777777" w:rsidR="001672F6" w:rsidRDefault="001672F6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672F6">
        <w:rPr>
          <w:rFonts w:ascii="Calibri" w:eastAsia="Times New Roman" w:hAnsi="Calibri" w:cs="Calibri"/>
        </w:rPr>
        <w:t>Hosted a Tableau dashboard to Wix site</w:t>
      </w:r>
    </w:p>
    <w:p w14:paraId="3006C82D" w14:textId="03102DA9" w:rsidR="00D4793A" w:rsidRPr="001672F6" w:rsidRDefault="00D4793A" w:rsidP="001672F6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t xml:space="preserve">Hosted Web link: </w:t>
      </w:r>
      <w:hyperlink r:id="rId6" w:history="1">
        <w:r w:rsidRPr="00D4793A">
          <w:rPr>
            <w:rStyle w:val="Hyperlink"/>
          </w:rPr>
          <w:t>H</w:t>
        </w:r>
        <w:r w:rsidRPr="00D4793A">
          <w:rPr>
            <w:rStyle w:val="Hyperlink"/>
          </w:rPr>
          <w:t>e</w:t>
        </w:r>
        <w:r w:rsidRPr="00D4793A">
          <w:rPr>
            <w:rStyle w:val="Hyperlink"/>
          </w:rPr>
          <w:t>re</w:t>
        </w:r>
      </w:hyperlink>
    </w:p>
    <w:sectPr w:rsidR="00D4793A" w:rsidRPr="001672F6" w:rsidSect="00430013">
      <w:pgSz w:w="11906" w:h="16838"/>
      <w:pgMar w:top="1440" w:right="1440" w:bottom="1440" w:left="1440" w:header="709" w:footer="709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3A03F1"/>
    <w:multiLevelType w:val="multilevel"/>
    <w:tmpl w:val="B0E61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4550031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A3tzCytDQysjRW0lEKTi0uzszPAykwrAUAX44ftywAAAA="/>
  </w:docVars>
  <w:rsids>
    <w:rsidRoot w:val="00FC3DE5"/>
    <w:rsid w:val="001672F6"/>
    <w:rsid w:val="00430013"/>
    <w:rsid w:val="00623340"/>
    <w:rsid w:val="00967830"/>
    <w:rsid w:val="00C73E0E"/>
    <w:rsid w:val="00D4793A"/>
    <w:rsid w:val="00DA1531"/>
    <w:rsid w:val="00FC3D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0F954A"/>
  <w15:chartTrackingRefBased/>
  <w15:docId w15:val="{CAB8BF43-F0C2-4AA3-91F3-831B2D772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79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793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793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88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reedivyacheerla.wixsite.com/california-housing-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thi Boopathi</dc:creator>
  <cp:keywords/>
  <dc:description/>
  <cp:lastModifiedBy>Revathi Boopathi</cp:lastModifiedBy>
  <cp:revision>2</cp:revision>
  <dcterms:created xsi:type="dcterms:W3CDTF">2023-01-19T19:39:00Z</dcterms:created>
  <dcterms:modified xsi:type="dcterms:W3CDTF">2023-01-19T21:30:00Z</dcterms:modified>
</cp:coreProperties>
</file>